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7"/>
        <w:gridCol w:w="2602"/>
        <w:gridCol w:w="2602"/>
        <w:gridCol w:w="2603"/>
      </w:tblGrid>
      <w:tr w:rsidR="00123968" w:rsidRPr="008363B8" w:rsidTr="00447FA2">
        <w:trPr>
          <w:cantSplit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FEDERATION</w:t>
            </w:r>
          </w:p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IONAL RESEARCH UNIVERSITY HIGHER SCHOOL OF ECONOMICS</w:t>
            </w:r>
          </w:p>
          <w:p w:rsidR="00123968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scow</w:t>
            </w:r>
          </w:p>
          <w:p w:rsidR="00447FA2" w:rsidRPr="00C53DDD" w:rsidRDefault="00447FA2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Pr="00C53DDD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t is hereby certified that</w:t>
            </w:r>
          </w:p>
          <w:p w:rsidR="00AA653C" w:rsidRDefault="00AA653C" w:rsidP="00C53DDD">
            <w:pPr>
              <w:jc w:val="center"/>
              <w:rPr>
                <w:rFonts w:ascii="Times New Roman" w:hAnsi="Times New Roman" w:cs="Times New Roman"/>
                <w:b/>
                <w:sz w:val="36"/>
                <w:szCs w:val="24"/>
                <w:lang w:val="en-US"/>
              </w:rPr>
            </w:pPr>
          </w:p>
          <w:sdt>
            <w:sdtPr>
              <w:rPr>
                <w:rStyle w:val="2"/>
              </w:rPr>
              <w:alias w:val="имя (без отчества) как в ЕПД"/>
              <w:tag w:val="имя (без отчества) как в ЕПД"/>
              <w:id w:val="615341091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/>
                <w:b w:val="0"/>
                <w:caps w:val="0"/>
                <w:sz w:val="36"/>
                <w:szCs w:val="24"/>
                <w:highlight w:val="yellow"/>
                <w:lang w:val="en-US"/>
              </w:rPr>
            </w:sdtEndPr>
            <w:sdtContent>
              <w:p w:rsidR="00447FA2" w:rsidRDefault="00215CEF" w:rsidP="00C53DDD">
                <w:pPr>
                  <w:jc w:val="center"/>
                  <w:rPr>
                    <w:rFonts w:ascii="Times New Roman" w:hAnsi="Times New Roman"/>
                    <w:b/>
                    <w:caps/>
                    <w:sz w:val="36"/>
                    <w:szCs w:val="24"/>
                    <w:lang w:val="en-US"/>
                  </w:rPr>
                </w:pPr>
                <w:r>
                  <w:rPr>
                    <w:rStyle w:val="2"/>
                    <w:highlight w:val="yellow"/>
                    <w:lang w:val="en-US"/>
                  </w:rPr>
                  <w:t>ivan ivanov</w:t>
                </w:r>
              </w:p>
            </w:sdtContent>
          </w:sdt>
          <w:p w:rsidR="00192ADB" w:rsidRPr="00192ADB" w:rsidRDefault="00192ADB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968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</w:t>
            </w:r>
            <w:r w:rsid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mpleted the </w:t>
            </w:r>
            <w:r w:rsidR="007172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chelor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’s </w:t>
            </w:r>
            <w:proofErr w:type="spellStart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e</w:t>
            </w:r>
            <w:proofErr w:type="spellEnd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</w:t>
            </w:r>
          </w:p>
          <w:p w:rsidR="00C53DDD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alias w:val="шифр и наименование направления подготовки"/>
              <w:tag w:val="шифр и наименование направления подготовки"/>
              <w:id w:val="-576526303"/>
              <w:placeholder>
                <w:docPart w:val="DefaultPlaceholder_1082065158"/>
              </w:placeholder>
            </w:sdtPr>
            <w:sdtEndPr/>
            <w:sdtContent>
              <w:p w:rsidR="00123968" w:rsidRPr="004E1D8D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38.03.01 Economics</w:t>
                </w:r>
              </w:p>
            </w:sdtContent>
          </w:sdt>
        </w:tc>
      </w:tr>
      <w:tr w:rsidR="00123968" w:rsidRPr="00760B64" w:rsidTr="00447FA2">
        <w:trPr>
          <w:cantSplit/>
        </w:trPr>
        <w:tc>
          <w:tcPr>
            <w:tcW w:w="7807" w:type="dxa"/>
          </w:tcPr>
          <w:p w:rsidR="00123968" w:rsidRDefault="00025363" w:rsidP="00123968">
            <w:pPr>
              <w:jc w:val="center"/>
              <w:rPr>
                <w:rFonts w:ascii="Times New Roman" w:hAnsi="Times New Roman" w:cs="Times New Roman"/>
                <w:sz w:val="72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BACHELOR</w:t>
            </w:r>
            <w:r w:rsidR="00123968" w:rsidRPr="00C53DDD"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’S DEGREE CERTIFICATE</w:t>
            </w:r>
          </w:p>
          <w:p w:rsidR="00447FA2" w:rsidRPr="003D6B6F" w:rsidRDefault="00760B64" w:rsidP="00C23D7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alias w:val="с отличием или нет"/>
                <w:id w:val="581654195"/>
                <w:placeholder>
                  <w:docPart w:val="9E7D75D211B94F169B2AB7B070B83601"/>
                </w:placeholder>
                <w:showingPlcHdr/>
                <w:text/>
              </w:sdtPr>
              <w:sdtEndPr/>
              <w:sdtContent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WITH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</w:rPr>
                  <w:t xml:space="preserve"> 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HONOURS</w:t>
                </w:r>
              </w:sdtContent>
            </w:sdt>
            <w:r w:rsidR="00C23D78" w:rsidRPr="003D6B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807" w:type="dxa"/>
            <w:gridSpan w:val="3"/>
            <w:vAlign w:val="bottom"/>
          </w:tcPr>
          <w:p w:rsidR="00123968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ccessfully passed the final state certification</w:t>
            </w:r>
          </w:p>
        </w:tc>
      </w:tr>
      <w:tr w:rsidR="00123968" w:rsidRPr="00C53DDD" w:rsidTr="00447FA2">
        <w:trPr>
          <w:cantSplit/>
        </w:trPr>
        <w:tc>
          <w:tcPr>
            <w:tcW w:w="7807" w:type="dxa"/>
          </w:tcPr>
          <w:p w:rsidR="00637599" w:rsidRDefault="00637599" w:rsidP="00E6688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alias w:val="номер диплома"/>
              <w:tag w:val="номер диплома"/>
              <w:id w:val="710306502"/>
              <w:placeholder>
                <w:docPart w:val="8C134234F03A40F58518CD7248A667C0"/>
              </w:placeholder>
              <w:text/>
            </w:sdtPr>
            <w:sdtEndPr/>
            <w:sdtContent>
              <w:p w:rsidR="00123968" w:rsidRPr="008363B8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107704 11111</w:t>
                </w:r>
              </w:p>
            </w:sdtContent>
          </w:sdt>
        </w:tc>
        <w:tc>
          <w:tcPr>
            <w:tcW w:w="7807" w:type="dxa"/>
            <w:gridSpan w:val="3"/>
          </w:tcPr>
          <w:p w:rsidR="00123968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by decision of the State Certification Board has been admitted to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 of</w:t>
            </w:r>
          </w:p>
          <w:p w:rsidR="00447FA2" w:rsidRPr="00C53DDD" w:rsidRDefault="00447FA2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Default="00025363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BACHELOR</w:t>
            </w:r>
          </w:p>
          <w:p w:rsidR="00447FA2" w:rsidRPr="00447FA2" w:rsidRDefault="00447FA2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717245" w:rsidTr="00447FA2">
        <w:trPr>
          <w:cantSplit/>
          <w:trHeight w:val="761"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TIFICATE OF EDUCATION AND QUALIFICATION</w:t>
            </w:r>
          </w:p>
        </w:tc>
        <w:tc>
          <w:tcPr>
            <w:tcW w:w="7807" w:type="dxa"/>
            <w:gridSpan w:val="3"/>
          </w:tcPr>
          <w:p w:rsidR="00123968" w:rsidRPr="00C53DDD" w:rsidRDefault="00C53DDD" w:rsidP="008363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2536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tocol No.</w:t>
            </w:r>
            <w:r w:rsidR="007172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4"/>
                  <w:highlight w:val="yellow"/>
                </w:rPr>
                <w:alias w:val="№ и дата составления протокола"/>
                <w:tag w:val="№ и дата составления протокола"/>
                <w:id w:val="671215896"/>
                <w:placeholder>
                  <w:docPart w:val="DefaultPlaceholder_1082065158"/>
                </w:placeholder>
              </w:sdtPr>
              <w:sdtEndPr>
                <w:rPr>
                  <w:rStyle w:val="4"/>
                </w:rPr>
              </w:sdtEndPr>
              <w:sdtContent>
                <w:r w:rsidR="008363B8" w:rsidRPr="003D6B6F">
                  <w:rPr>
                    <w:rStyle w:val="4"/>
                    <w:highlight w:val="yellow"/>
                  </w:rPr>
                  <w:t>233</w:t>
                </w:r>
                <w:r w:rsidRPr="003D6B6F">
                  <w:rPr>
                    <w:rStyle w:val="4"/>
                    <w:highlight w:val="yellow"/>
                  </w:rPr>
                  <w:t xml:space="preserve"> of </w:t>
                </w:r>
                <w:r w:rsidR="00717245" w:rsidRPr="003D6B6F">
                  <w:rPr>
                    <w:rStyle w:val="4"/>
                    <w:highlight w:val="yellow"/>
                  </w:rPr>
                  <w:t>June</w:t>
                </w:r>
                <w:r w:rsidR="00192ADB" w:rsidRPr="003D6B6F">
                  <w:rPr>
                    <w:rStyle w:val="4"/>
                    <w:highlight w:val="yellow"/>
                  </w:rPr>
                  <w:t xml:space="preserve"> 08</w:t>
                </w:r>
                <w:r w:rsidRPr="003D6B6F">
                  <w:rPr>
                    <w:rStyle w:val="4"/>
                    <w:highlight w:val="yellow"/>
                  </w:rPr>
                  <w:t>, 20</w:t>
                </w:r>
                <w:r w:rsidR="004E1D8D" w:rsidRPr="003D6B6F">
                  <w:rPr>
                    <w:rStyle w:val="4"/>
                    <w:highlight w:val="yellow"/>
                  </w:rPr>
                  <w:t>1</w:t>
                </w:r>
                <w:r w:rsidR="00192ADB" w:rsidRPr="003D6B6F">
                  <w:rPr>
                    <w:rStyle w:val="4"/>
                    <w:highlight w:val="yellow"/>
                  </w:rPr>
                  <w:t>6</w:t>
                </w:r>
              </w:sdtContent>
            </w:sdt>
          </w:p>
        </w:tc>
      </w:tr>
      <w:tr w:rsidR="00C53DDD" w:rsidRPr="0091716F" w:rsidTr="00447FA2">
        <w:trPr>
          <w:cantSplit/>
          <w:trHeight w:val="999"/>
        </w:trPr>
        <w:tc>
          <w:tcPr>
            <w:tcW w:w="7807" w:type="dxa"/>
            <w:vAlign w:val="bottom"/>
          </w:tcPr>
          <w:p w:rsidR="00C53DDD" w:rsidRPr="004849E9" w:rsidRDefault="00C53DDD" w:rsidP="00447FA2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gistration</w:t>
            </w:r>
            <w:r w:rsidRPr="004849E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umber</w:t>
            </w:r>
          </w:p>
          <w:sdt>
            <w:sdtPr>
              <w:rPr>
                <w:rStyle w:val="1"/>
                <w:highlight w:val="yellow"/>
              </w:rPr>
              <w:alias w:val="регистрационный номер"/>
              <w:tag w:val="регистрационный номер"/>
              <w:id w:val="-780640150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624762" w:rsidRDefault="003D6B6F" w:rsidP="00215CEF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.1.1-</w:t>
                </w:r>
                <w:r w:rsidR="00215CEF"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1</w:t>
                </w:r>
                <w:r w:rsidR="00215CEF"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/1</w:t>
                </w:r>
                <w:r w:rsidR="00215CEF" w:rsidRPr="00215CE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1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irman of the State Certification Board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alias w:val="председатель ГЭК"/>
              <w:tag w:val="председатель ГЭК"/>
              <w:id w:val="-2043730952"/>
              <w:placeholder>
                <w:docPart w:val="18241BBDAB74448C83F3B4F7A72BB4D6"/>
              </w:placeholder>
            </w:sdtPr>
            <w:sdtEndPr/>
            <w:sdtContent>
              <w:p w:rsidR="00C53DDD" w:rsidRPr="00447FA2" w:rsidRDefault="00487A39" w:rsidP="00487A39">
                <w:p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487A39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A.A. Ivanov</w:t>
                </w:r>
              </w:p>
            </w:sdtContent>
          </w:sdt>
        </w:tc>
      </w:tr>
      <w:tr w:rsidR="00C53DDD" w:rsidRPr="0091716F" w:rsidTr="00B85047">
        <w:trPr>
          <w:cantSplit/>
          <w:trHeight w:val="1494"/>
        </w:trPr>
        <w:tc>
          <w:tcPr>
            <w:tcW w:w="7807" w:type="dxa"/>
          </w:tcPr>
          <w:p w:rsidR="00C53DDD" w:rsidRPr="00C23D78" w:rsidRDefault="00C53DDD" w:rsidP="00123968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te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f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ssue</w:t>
            </w:r>
          </w:p>
          <w:sdt>
            <w:sdtPr>
              <w:rPr>
                <w:rStyle w:val="1"/>
              </w:rPr>
              <w:alias w:val="дата выдачи"/>
              <w:tag w:val="дата выдачи"/>
              <w:id w:val="-1669021194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C23D78" w:rsidRDefault="003D6B6F" w:rsidP="004849E9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July 5, 2016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Head of the educational institution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V.V. </w:t>
            </w:r>
            <w:proofErr w:type="spellStart"/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adaev</w:t>
            </w:r>
            <w:proofErr w:type="spellEnd"/>
          </w:p>
        </w:tc>
      </w:tr>
      <w:tr w:rsidR="00123968" w:rsidRPr="00C53DDD" w:rsidTr="00447FA2">
        <w:trPr>
          <w:cantSplit/>
          <w:trHeight w:val="70"/>
        </w:trPr>
        <w:tc>
          <w:tcPr>
            <w:tcW w:w="7807" w:type="dxa"/>
          </w:tcPr>
          <w:p w:rsidR="00123968" w:rsidRPr="00936297" w:rsidRDefault="00487A39" w:rsidP="00B85047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This is a true and accurate translation</w:t>
            </w:r>
          </w:p>
          <w:p w:rsidR="00487A39" w:rsidRPr="00936297" w:rsidRDefault="00487A39" w:rsidP="00B85047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of a degree certificate</w:t>
            </w:r>
          </w:p>
          <w:p w:rsidR="00B85047" w:rsidRPr="00936297" w:rsidRDefault="00B85047" w:rsidP="00B85047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</w:p>
          <w:p w:rsidR="00B85047" w:rsidRPr="00936297" w:rsidRDefault="00B85047" w:rsidP="00B85047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_________________</w:t>
            </w:r>
          </w:p>
          <w:p w:rsidR="00B85047" w:rsidRPr="00936297" w:rsidRDefault="00936297" w:rsidP="00B85047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Anna </w:t>
            </w:r>
            <w:proofErr w:type="spellStart"/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Brandukova</w:t>
            </w:r>
            <w:proofErr w:type="spellEnd"/>
          </w:p>
          <w:p w:rsidR="00B85047" w:rsidRPr="00C53DDD" w:rsidRDefault="00936297" w:rsidP="00760B6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Editor</w:t>
            </w:r>
            <w:r w:rsidR="00B85047"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r w:rsidR="00760B64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at</w:t>
            </w:r>
            <w:bookmarkStart w:id="0" w:name="_GoBack"/>
            <w:bookmarkEnd w:id="0"/>
            <w:r w:rsidR="00B85047"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HSE Expert Translation Centre</w:t>
            </w:r>
          </w:p>
        </w:tc>
        <w:tc>
          <w:tcPr>
            <w:tcW w:w="7807" w:type="dxa"/>
            <w:gridSpan w:val="3"/>
            <w:vAlign w:val="bottom"/>
          </w:tcPr>
          <w:p w:rsidR="00C53DDD" w:rsidRDefault="00C53DDD" w:rsidP="00447FA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123968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C53DDD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National Research University Higher School of Economics</w:t>
            </w:r>
          </w:p>
          <w:p w:rsidR="00C53DDD" w:rsidRPr="00C53DDD" w:rsidRDefault="00717245" w:rsidP="00AA65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="00C53DDD"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SE) * OGRN 102773963040</w:t>
            </w:r>
            <w:r w:rsidR="00B85047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</w:tbl>
    <w:p w:rsidR="00794391" w:rsidRPr="00123968" w:rsidRDefault="00794391" w:rsidP="00936297">
      <w:pPr>
        <w:rPr>
          <w:lang w:val="en-US"/>
        </w:rPr>
      </w:pPr>
    </w:p>
    <w:sectPr w:rsidR="00794391" w:rsidRPr="00123968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B0JDC1NzU0MDQyUdpeDU4uLM/DyQAqNaAFUumOQsAAAA"/>
  </w:docVars>
  <w:rsids>
    <w:rsidRoot w:val="00CD5BFB"/>
    <w:rsid w:val="00025363"/>
    <w:rsid w:val="00123968"/>
    <w:rsid w:val="00192ADB"/>
    <w:rsid w:val="00215CEF"/>
    <w:rsid w:val="003A2A3A"/>
    <w:rsid w:val="003D6B6F"/>
    <w:rsid w:val="00447FA2"/>
    <w:rsid w:val="004849E9"/>
    <w:rsid w:val="00487A39"/>
    <w:rsid w:val="004E1D8D"/>
    <w:rsid w:val="0050533A"/>
    <w:rsid w:val="00566D97"/>
    <w:rsid w:val="00612E49"/>
    <w:rsid w:val="00624762"/>
    <w:rsid w:val="00637599"/>
    <w:rsid w:val="00717245"/>
    <w:rsid w:val="00760B64"/>
    <w:rsid w:val="00785919"/>
    <w:rsid w:val="00794391"/>
    <w:rsid w:val="008363B8"/>
    <w:rsid w:val="0091716F"/>
    <w:rsid w:val="00936297"/>
    <w:rsid w:val="00AA653C"/>
    <w:rsid w:val="00B85047"/>
    <w:rsid w:val="00C23D78"/>
    <w:rsid w:val="00C53DDD"/>
    <w:rsid w:val="00CD5BFB"/>
    <w:rsid w:val="00E66889"/>
    <w:rsid w:val="00E9749B"/>
    <w:rsid w:val="00EE55CD"/>
    <w:rsid w:val="00F45224"/>
    <w:rsid w:val="00F8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624762"/>
  </w:style>
  <w:style w:type="character" w:styleId="a4">
    <w:name w:val="Placeholder Text"/>
    <w:basedOn w:val="a0"/>
    <w:uiPriority w:val="99"/>
    <w:semiHidden/>
    <w:rsid w:val="00C23D78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C23D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23D78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4849E9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4849E9"/>
    <w:rPr>
      <w:rFonts w:ascii="Times New Roman" w:hAnsi="Times New Roman"/>
      <w:b/>
      <w:caps/>
      <w:smallCaps w:val="0"/>
      <w:strike w:val="0"/>
      <w:dstrike w:val="0"/>
      <w:vanish w:val="0"/>
      <w:sz w:val="40"/>
      <w:vertAlign w:val="baseline"/>
    </w:rPr>
  </w:style>
  <w:style w:type="character" w:customStyle="1" w:styleId="3">
    <w:name w:val="Стиль3"/>
    <w:basedOn w:val="a0"/>
    <w:uiPriority w:val="1"/>
    <w:rsid w:val="003D6B6F"/>
    <w:rPr>
      <w:rFonts w:ascii="Times New Roman" w:hAnsi="Times New Roman"/>
      <w:b/>
      <w:sz w:val="28"/>
    </w:rPr>
  </w:style>
  <w:style w:type="character" w:customStyle="1" w:styleId="4">
    <w:name w:val="Стиль4"/>
    <w:basedOn w:val="a0"/>
    <w:uiPriority w:val="1"/>
    <w:rsid w:val="003D6B6F"/>
    <w:rPr>
      <w:rFonts w:ascii="Times New Roman" w:hAnsi="Times New Roman"/>
      <w:b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624762"/>
  </w:style>
  <w:style w:type="character" w:styleId="a4">
    <w:name w:val="Placeholder Text"/>
    <w:basedOn w:val="a0"/>
    <w:uiPriority w:val="99"/>
    <w:semiHidden/>
    <w:rsid w:val="00C23D78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C23D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23D78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4849E9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4849E9"/>
    <w:rPr>
      <w:rFonts w:ascii="Times New Roman" w:hAnsi="Times New Roman"/>
      <w:b/>
      <w:caps/>
      <w:smallCaps w:val="0"/>
      <w:strike w:val="0"/>
      <w:dstrike w:val="0"/>
      <w:vanish w:val="0"/>
      <w:sz w:val="40"/>
      <w:vertAlign w:val="baseline"/>
    </w:rPr>
  </w:style>
  <w:style w:type="character" w:customStyle="1" w:styleId="3">
    <w:name w:val="Стиль3"/>
    <w:basedOn w:val="a0"/>
    <w:uiPriority w:val="1"/>
    <w:rsid w:val="003D6B6F"/>
    <w:rPr>
      <w:rFonts w:ascii="Times New Roman" w:hAnsi="Times New Roman"/>
      <w:b/>
      <w:sz w:val="28"/>
    </w:rPr>
  </w:style>
  <w:style w:type="character" w:customStyle="1" w:styleId="4">
    <w:name w:val="Стиль4"/>
    <w:basedOn w:val="a0"/>
    <w:uiPriority w:val="1"/>
    <w:rsid w:val="003D6B6F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E7D75D211B94F169B2AB7B070B836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D188FEB-B279-44C8-A893-C39622D607FA}"/>
      </w:docPartPr>
      <w:docPartBody>
        <w:p w:rsidR="003E1A97" w:rsidRDefault="003E1A97" w:rsidP="003E1A97">
          <w:pPr>
            <w:pStyle w:val="9E7D75D211B94F169B2AB7B070B836011"/>
          </w:pP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WITH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</w:rPr>
            <w:t xml:space="preserve"> 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HONOURS</w:t>
          </w:r>
        </w:p>
      </w:docPartBody>
    </w:docPart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516C719-109B-40D7-BBDB-86B8CFA2FBDB}"/>
      </w:docPartPr>
      <w:docPartBody>
        <w:p w:rsidR="003E1A97" w:rsidRDefault="00F93EA2">
          <w:r w:rsidRPr="008641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8C134234F03A40F58518CD7248A667C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D1EACC8-FA37-4283-8CE2-EFA36904DC0F}"/>
      </w:docPartPr>
      <w:docPartBody>
        <w:p w:rsidR="00D553E2" w:rsidRDefault="003E1A97" w:rsidP="003E1A97">
          <w:pPr>
            <w:pStyle w:val="8C134234F03A40F58518CD7248A667C0"/>
          </w:pP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1234567</w:t>
          </w:r>
        </w:p>
      </w:docPartBody>
    </w:docPart>
    <w:docPart>
      <w:docPartPr>
        <w:name w:val="18241BBDAB74448C83F3B4F7A72BB4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F8EB019-2A87-4F6E-9231-313691069B9C}"/>
      </w:docPartPr>
      <w:docPartBody>
        <w:p w:rsidR="00D553E2" w:rsidRDefault="003E1A97" w:rsidP="003E1A97">
          <w:pPr>
            <w:pStyle w:val="18241BBDAB74448C83F3B4F7A72BB4D6"/>
          </w:pPr>
          <w:r>
            <w:rPr>
              <w:rStyle w:val="a3"/>
              <w:lang w:val="en-US"/>
            </w:rPr>
            <w:t>aaaa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93EA2"/>
    <w:rsid w:val="003E1A97"/>
    <w:rsid w:val="00D553E2"/>
    <w:rsid w:val="00F93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1A97"/>
    <w:rPr>
      <w:color w:val="808080"/>
    </w:rPr>
  </w:style>
  <w:style w:type="paragraph" w:customStyle="1" w:styleId="9E7D75D211B94F169B2AB7B070B83601">
    <w:name w:val="9E7D75D211B94F169B2AB7B070B83601"/>
    <w:rsid w:val="00F93EA2"/>
  </w:style>
  <w:style w:type="paragraph" w:customStyle="1" w:styleId="9E7D75D211B94F169B2AB7B070B836011">
    <w:name w:val="9E7D75D211B94F169B2AB7B070B836011"/>
    <w:rsid w:val="003E1A97"/>
    <w:rPr>
      <w:rFonts w:eastAsiaTheme="minorHAnsi"/>
      <w:lang w:eastAsia="en-US"/>
    </w:rPr>
  </w:style>
  <w:style w:type="paragraph" w:customStyle="1" w:styleId="8C134234F03A40F58518CD7248A667C0">
    <w:name w:val="8C134234F03A40F58518CD7248A667C0"/>
    <w:rsid w:val="003E1A97"/>
    <w:rPr>
      <w:rFonts w:eastAsiaTheme="minorHAnsi"/>
      <w:lang w:eastAsia="en-US"/>
    </w:rPr>
  </w:style>
  <w:style w:type="paragraph" w:customStyle="1" w:styleId="18241BBDAB74448C83F3B4F7A72BB4D6">
    <w:name w:val="18241BBDAB74448C83F3B4F7A72BB4D6"/>
    <w:rsid w:val="003E1A97"/>
    <w:rPr>
      <w:rFonts w:eastAsiaTheme="minorHAnsi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1A97"/>
    <w:rPr>
      <w:color w:val="808080"/>
    </w:rPr>
  </w:style>
  <w:style w:type="paragraph" w:customStyle="1" w:styleId="9E7D75D211B94F169B2AB7B070B83601">
    <w:name w:val="9E7D75D211B94F169B2AB7B070B83601"/>
    <w:rsid w:val="00F93EA2"/>
  </w:style>
  <w:style w:type="paragraph" w:customStyle="1" w:styleId="9E7D75D211B94F169B2AB7B070B836011">
    <w:name w:val="9E7D75D211B94F169B2AB7B070B836011"/>
    <w:rsid w:val="003E1A97"/>
    <w:rPr>
      <w:rFonts w:eastAsiaTheme="minorHAnsi"/>
      <w:lang w:eastAsia="en-US"/>
    </w:rPr>
  </w:style>
  <w:style w:type="paragraph" w:customStyle="1" w:styleId="8C134234F03A40F58518CD7248A667C0">
    <w:name w:val="8C134234F03A40F58518CD7248A667C0"/>
    <w:rsid w:val="003E1A97"/>
    <w:rPr>
      <w:rFonts w:eastAsiaTheme="minorHAnsi"/>
      <w:lang w:eastAsia="en-US"/>
    </w:rPr>
  </w:style>
  <w:style w:type="paragraph" w:customStyle="1" w:styleId="18241BBDAB74448C83F3B4F7A72BB4D6">
    <w:name w:val="18241BBDAB74448C83F3B4F7A72BB4D6"/>
    <w:rsid w:val="003E1A9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0F9764-B031-4457-A5F8-C2D7B9E9E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2</Words>
  <Characters>821</Characters>
  <Application>Microsoft Office Word</Application>
  <DocSecurity>0</DocSecurity>
  <Lines>24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3</cp:revision>
  <cp:lastPrinted>2016-08-23T10:35:00Z</cp:lastPrinted>
  <dcterms:created xsi:type="dcterms:W3CDTF">2019-04-18T14:20:00Z</dcterms:created>
  <dcterms:modified xsi:type="dcterms:W3CDTF">2019-04-18T14:28:00Z</dcterms:modified>
</cp:coreProperties>
</file>